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5E23">
        <w:rPr>
          <w:rFonts w:ascii="Calibri" w:hAnsi="Calibri" w:cs="Calibri"/>
          <w:b/>
          <w:sz w:val="32"/>
          <w:szCs w:val="36"/>
        </w:rPr>
        <w:t>Bahria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0FB4ED9E" w:rsidR="00EE0AC5" w:rsidRPr="00BB49BC" w:rsidRDefault="00F95E59" w:rsidP="00647364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0F600C">
        <w:rPr>
          <w:rFonts w:ascii="Calibri" w:hAnsi="Calibri" w:cs="Calibri"/>
          <w:sz w:val="28"/>
          <w:szCs w:val="28"/>
        </w:rPr>
        <w:t>0</w:t>
      </w:r>
      <w:r w:rsidR="00FA007E">
        <w:rPr>
          <w:rFonts w:ascii="Calibri" w:hAnsi="Calibri" w:cs="Calibri"/>
          <w:sz w:val="28"/>
          <w:szCs w:val="28"/>
        </w:rPr>
        <w:t>9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13"/>
        <w:gridCol w:w="4001"/>
        <w:gridCol w:w="3115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04592E9F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832569">
              <w:rPr>
                <w:rFonts w:ascii="Calibri" w:hAnsi="Calibri" w:cs="Calibri"/>
              </w:rPr>
              <w:t>18-5-2023</w:t>
            </w:r>
            <w:r w:rsidR="00F65841">
              <w:rPr>
                <w:rFonts w:ascii="Calibri" w:hAnsi="Calibri" w:cs="Calibri"/>
              </w:rPr>
              <w:t>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tima Zulfiqar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084A721A" w:rsidR="003B6A73" w:rsidRPr="00572ED3" w:rsidRDefault="00D33F10" w:rsidP="000B6C4B">
      <w:r>
        <w:t>Name</w:t>
      </w:r>
      <w:r w:rsidR="001659E8">
        <w:t xml:space="preserve">: </w:t>
      </w:r>
      <w:r w:rsidR="00832569">
        <w:t xml:space="preserve"> </w:t>
      </w:r>
      <w:r w:rsidR="001659E8">
        <w:t>_</w:t>
      </w:r>
      <w:r w:rsidR="00832569">
        <w:t xml:space="preserve">AFFAN AHMAD </w:t>
      </w:r>
      <w:r w:rsidR="00CF2660">
        <w:t xml:space="preserve">_ </w:t>
      </w:r>
      <w:r w:rsidR="00D97423">
        <w:t>E</w:t>
      </w:r>
      <w:r w:rsidR="00CF2660">
        <w:t>nroll No</w:t>
      </w:r>
      <w:r w:rsidR="001659E8">
        <w:t>: _</w:t>
      </w:r>
      <w:r w:rsidR="00832569">
        <w:t>03-134221-003</w:t>
      </w:r>
      <w:r w:rsidR="00CF2660">
        <w:t>__</w:t>
      </w:r>
      <w:r w:rsidR="001659E8">
        <w:t xml:space="preserve"> Class: _</w:t>
      </w:r>
      <w:r w:rsidR="00832569">
        <w:t>BS(sc)</w:t>
      </w:r>
      <w:r w:rsidR="001659E8">
        <w:t>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0C84FF77" w14:textId="7031DD67" w:rsidR="00D1431A" w:rsidRDefault="00A65E74" w:rsidP="007D0B46">
      <w:bookmarkStart w:id="2" w:name="_Toc465848738"/>
      <w:r w:rsidRPr="00A65E74">
        <w:t>Upon completion of this lab ses</w:t>
      </w:r>
      <w:r>
        <w:t>sion, learners will be able to:</w:t>
      </w:r>
    </w:p>
    <w:p w14:paraId="6A19318C" w14:textId="4D4EE573" w:rsidR="00C67665" w:rsidRDefault="004F3986" w:rsidP="00FA007E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Implement</w:t>
      </w:r>
      <w:r w:rsidR="00D1431A">
        <w:t xml:space="preserve"> </w:t>
      </w:r>
      <w:r w:rsidR="00507AA4">
        <w:t xml:space="preserve">binary </w:t>
      </w:r>
      <w:r w:rsidR="00FA007E">
        <w:t>tree data structure</w:t>
      </w:r>
      <w:r w:rsidR="00CF4CAC">
        <w:t xml:space="preserve"> </w:t>
      </w:r>
      <w:r w:rsidR="000F600C">
        <w:t xml:space="preserve"> </w:t>
      </w:r>
    </w:p>
    <w:p w14:paraId="040BBAA3" w14:textId="46578534" w:rsidR="00FA007E" w:rsidRDefault="00FA007E" w:rsidP="00D1431A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Implement tree traversal i.e. in-order, pre-order and post-order</w:t>
      </w:r>
    </w:p>
    <w:p w14:paraId="269DE34D" w14:textId="72EEBAED" w:rsidR="00F856AF" w:rsidRDefault="00F856AF" w:rsidP="00D1431A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 xml:space="preserve">Search for a particular element in a </w:t>
      </w:r>
      <w:r w:rsidR="008F662A">
        <w:t xml:space="preserve">binary </w:t>
      </w:r>
      <w:r>
        <w:t>tree.</w:t>
      </w:r>
    </w:p>
    <w:p w14:paraId="694731FE" w14:textId="77777777" w:rsidR="00A65E74" w:rsidRDefault="003119B9" w:rsidP="000F600C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2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9E710F">
      <w:pPr>
        <w:rPr>
          <w:b/>
        </w:rPr>
      </w:pPr>
    </w:p>
    <w:p w14:paraId="7E7ECDDE" w14:textId="6C137A94" w:rsidR="000942CB" w:rsidRDefault="000942CB" w:rsidP="003419AE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FB715EA" w14:textId="74D605D6" w:rsidR="00B45428" w:rsidRDefault="00507AA4" w:rsidP="007D7278">
      <w:pPr>
        <w:jc w:val="both"/>
        <w:rPr>
          <w:bCs/>
          <w:lang w:val="en-GB"/>
        </w:rPr>
      </w:pPr>
      <w:r>
        <w:rPr>
          <w:bCs/>
          <w:lang w:val="en-GB"/>
        </w:rPr>
        <w:t>Write a program to implement a given binary tree data structure</w:t>
      </w:r>
    </w:p>
    <w:p w14:paraId="66AD71BF" w14:textId="5EE43DDE" w:rsidR="00507AA4" w:rsidRDefault="00507AA4" w:rsidP="007D7278">
      <w:pPr>
        <w:jc w:val="both"/>
        <w:rPr>
          <w:bCs/>
          <w:lang w:val="en-GB"/>
        </w:rPr>
      </w:pPr>
    </w:p>
    <w:p w14:paraId="15AC0758" w14:textId="3CB61672" w:rsidR="00703317" w:rsidRDefault="00507AA4" w:rsidP="00743F6F">
      <w:pPr>
        <w:jc w:val="center"/>
        <w:rPr>
          <w:bCs/>
          <w:lang w:val="en-GB"/>
        </w:rPr>
      </w:pPr>
      <w:r>
        <w:rPr>
          <w:noProof/>
        </w:rPr>
        <w:drawing>
          <wp:inline distT="0" distB="0" distL="0" distR="0" wp14:anchorId="08876130" wp14:editId="2D8240E9">
            <wp:extent cx="4000500" cy="2990850"/>
            <wp:effectExtent l="0" t="0" r="0" b="0"/>
            <wp:docPr id="1" name="Picture 1" descr="Binary Tree Data Stru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inary Tree Data Stru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7D8058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iostream&gt;</w:t>
      </w:r>
    </w:p>
    <w:p w14:paraId="39B15A9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63EDAD58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struc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 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301FFC49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561E44E6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dat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6246173A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35F5E696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359BCC27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34F3CED5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085292F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62DD533D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bookmarkStart w:id="3" w:name="_GoBack"/>
      <w:bookmarkEnd w:id="3"/>
    </w:p>
    <w:p w14:paraId="5FCF43D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;</w:t>
      </w:r>
    </w:p>
    <w:p w14:paraId="2D6B8D64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va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121C04D5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57F20824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ew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7B2F1FB9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data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va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59E0E375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D63C5"/>
          <w:sz w:val="19"/>
          <w:szCs w:val="19"/>
          <w:highlight w:val="black"/>
        </w:rPr>
        <w:t>N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2382E509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D63C5"/>
          <w:sz w:val="19"/>
          <w:szCs w:val="19"/>
          <w:highlight w:val="black"/>
        </w:rPr>
        <w:t>N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6F994277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6597B1E9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07911A07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64A044F9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re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7382FAC4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02DB2A24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D63C5"/>
          <w:sz w:val="19"/>
          <w:szCs w:val="19"/>
          <w:highlight w:val="black"/>
        </w:rPr>
        <w:t>N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2CEC6126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0357BFE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dat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5868F9BF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re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4E41FA83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re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54346388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78DB407A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0E4593FD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1E4B1A91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4246F55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D63C5"/>
          <w:sz w:val="19"/>
          <w:szCs w:val="19"/>
          <w:highlight w:val="black"/>
        </w:rPr>
        <w:t>N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373F853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1AE7658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14:paraId="3A2FBDBF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548F14F6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dat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102413A3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531207C4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75C0C2D7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7EFFADB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st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31B8FA69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206B6464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D63C5"/>
          <w:sz w:val="19"/>
          <w:szCs w:val="19"/>
          <w:highlight w:val="black"/>
        </w:rPr>
        <w:t>N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52F7066D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69BE62F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14:paraId="47E819CA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st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2E3235B9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st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5743BDC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data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5CD4E871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6EE60CC4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0A84B39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earching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va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1FEB63F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246754C6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14:paraId="2B2BF970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D63C5"/>
          <w:sz w:val="19"/>
          <w:szCs w:val="19"/>
          <w:highlight w:val="black"/>
        </w:rPr>
        <w:t>N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510CF86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79A37D6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100E083F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data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va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055F253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2E247286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va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is found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474A3E98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065024BD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4B9E2021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0C43780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14:paraId="1361009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0B61268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earching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va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290F07C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40AAC3E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earching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va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722B1204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14:paraId="795F291F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52B98C43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</w:p>
    <w:p w14:paraId="3346C5E0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3D21EC8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lsement not found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597CD6A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2544BBE9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58E9A64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14:paraId="169D847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33F0387A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a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21B37956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  <w:t xml:space="preserve">                                                       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7D42A9F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root left </w:t>
      </w:r>
    </w:p>
    <w:p w14:paraId="01802F46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                                              </w:t>
      </w:r>
    </w:p>
    <w:p w14:paraId="2DA2345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5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42BE07D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0F402847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2B55E125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4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18AB088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9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74722250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8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                                                    </w:t>
      </w:r>
    </w:p>
    <w:p w14:paraId="599B5504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root right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  <w:t xml:space="preserve">        </w:t>
      </w:r>
    </w:p>
    <w:p w14:paraId="37196155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63B7BC6A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3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1AC413BD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6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6F35FC58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051EAF23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7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05318C3D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3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58DDAE51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4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4B752F1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699B909D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ree 1 for pre order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1007D764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ree 2 for in order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17DED093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ree 3 for  post order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59F4688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ree 5 for  searching using preorder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105BB833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ree 4 for exit        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29B6413D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</w:t>
      </w:r>
    </w:p>
    <w:p w14:paraId="4FF18A4A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00531D84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your choise :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0FA0024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08836563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33D54CC8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re order traversal is :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18EF5B13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  <w:t xml:space="preserve"> 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re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3185995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6D590D66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0C63FDFD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7313972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519B38A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4AD9CF43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in order traversal is :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20F120B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5D8020F5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177D3E1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3AC46940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3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1C06951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439363B5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ost order traversal is :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0864FF5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st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25A50F6A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484D28A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531E6683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504F9E7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5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197FCE4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5719E584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your value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a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1786E3B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earching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a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2CDB2A31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6EEE688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4B2DBF64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351434F9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14:paraId="6340FF89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4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4F9804C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15FB6617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XIT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68882B23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break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4AEBD30D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540C84C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7F4F4F3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209FBBC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2AF40C20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6F81F5FF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67C737B0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4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60B0451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65582BC5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0294144A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05DB07B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  <w:t xml:space="preserve">       </w:t>
      </w:r>
    </w:p>
    <w:p w14:paraId="3EC2DC9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549605D5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1A6A9DA3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072E4737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156ECA05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5648EEC4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46FCC3F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69F60695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1E67830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0419A764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67375BA0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51C30116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410D7B6A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3D4463D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03B793F1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3087DA73" w14:textId="34B32DB0" w:rsidR="00832569" w:rsidRDefault="00832569" w:rsidP="00832569">
      <w:pPr>
        <w:jc w:val="center"/>
        <w:rPr>
          <w:bCs/>
          <w:lang w:val="en-GB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0B99E2C7" w14:textId="4B517D8B" w:rsidR="00703317" w:rsidRDefault="00703317" w:rsidP="00507AA4">
      <w:pPr>
        <w:jc w:val="both"/>
        <w:rPr>
          <w:b/>
        </w:rPr>
      </w:pPr>
      <w:r>
        <w:rPr>
          <w:b/>
        </w:rPr>
        <w:t>Task 2</w:t>
      </w:r>
    </w:p>
    <w:p w14:paraId="15E0C7A7" w14:textId="7B7D35D5" w:rsidR="00C073ED" w:rsidRDefault="00507AA4" w:rsidP="00507AA4">
      <w:pPr>
        <w:jc w:val="both"/>
        <w:rPr>
          <w:bCs/>
          <w:lang w:val="en-GB"/>
        </w:rPr>
      </w:pPr>
      <w:r>
        <w:rPr>
          <w:bCs/>
          <w:lang w:val="en-GB"/>
        </w:rPr>
        <w:t xml:space="preserve">Using tree obtained in </w:t>
      </w:r>
      <w:r w:rsidRPr="00507AA4">
        <w:rPr>
          <w:b/>
          <w:lang w:val="en-GB"/>
        </w:rPr>
        <w:t>Task 1</w:t>
      </w:r>
      <w:r>
        <w:rPr>
          <w:b/>
          <w:lang w:val="en-GB"/>
        </w:rPr>
        <w:t xml:space="preserve">, </w:t>
      </w:r>
      <w:r>
        <w:rPr>
          <w:bCs/>
          <w:lang w:val="en-GB"/>
        </w:rPr>
        <w:t xml:space="preserve">implement a function to perform following tree traversal. </w:t>
      </w:r>
    </w:p>
    <w:p w14:paraId="23F459DD" w14:textId="1055E9AD" w:rsidR="00507AA4" w:rsidRDefault="00507AA4" w:rsidP="00507AA4">
      <w:pPr>
        <w:pStyle w:val="ListParagraph"/>
        <w:numPr>
          <w:ilvl w:val="0"/>
          <w:numId w:val="6"/>
        </w:numPr>
        <w:jc w:val="both"/>
        <w:rPr>
          <w:bCs/>
          <w:lang w:val="en-GB"/>
        </w:rPr>
      </w:pPr>
      <w:r>
        <w:rPr>
          <w:bCs/>
          <w:lang w:val="en-GB"/>
        </w:rPr>
        <w:t>In-order traversal</w:t>
      </w:r>
    </w:p>
    <w:p w14:paraId="0751E766" w14:textId="287EFB42" w:rsidR="00507AA4" w:rsidRDefault="00507AA4" w:rsidP="00507AA4">
      <w:pPr>
        <w:pStyle w:val="ListParagraph"/>
        <w:numPr>
          <w:ilvl w:val="0"/>
          <w:numId w:val="6"/>
        </w:numPr>
        <w:jc w:val="both"/>
        <w:rPr>
          <w:bCs/>
          <w:lang w:val="en-GB"/>
        </w:rPr>
      </w:pPr>
      <w:r>
        <w:rPr>
          <w:bCs/>
          <w:lang w:val="en-GB"/>
        </w:rPr>
        <w:t>Pre-order traversal</w:t>
      </w:r>
    </w:p>
    <w:p w14:paraId="4013DA28" w14:textId="40570492" w:rsidR="00507AA4" w:rsidRPr="00507AA4" w:rsidRDefault="00507AA4" w:rsidP="00507AA4">
      <w:pPr>
        <w:pStyle w:val="ListParagraph"/>
        <w:numPr>
          <w:ilvl w:val="0"/>
          <w:numId w:val="6"/>
        </w:numPr>
        <w:jc w:val="both"/>
        <w:rPr>
          <w:bCs/>
          <w:lang w:val="en-GB"/>
        </w:rPr>
      </w:pPr>
      <w:r>
        <w:rPr>
          <w:bCs/>
          <w:lang w:val="en-GB"/>
        </w:rPr>
        <w:t>Post-order traversal</w:t>
      </w:r>
    </w:p>
    <w:p w14:paraId="5B85D0F0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D69D85"/>
          <w:sz w:val="19"/>
          <w:szCs w:val="19"/>
          <w:highlight w:val="black"/>
        </w:rPr>
        <w:t>&lt;iostream&gt;</w:t>
      </w:r>
    </w:p>
    <w:p w14:paraId="37AD5F9B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11397DAD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struc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 </w:t>
      </w:r>
      <w:r w:rsidRPr="00832569"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65970A72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6E78A4E2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data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255A5A67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164AF544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54AFEEFE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7C707670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017CA3AC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259FB010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7A322097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};</w:t>
      </w:r>
    </w:p>
    <w:p w14:paraId="701930D5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va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11735A3C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11597735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new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303EE3B4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data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va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77B233C0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D63C5"/>
          <w:sz w:val="19"/>
          <w:szCs w:val="19"/>
          <w:highlight w:val="black"/>
        </w:rPr>
        <w:t>NUL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0A7831E8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D63C5"/>
          <w:sz w:val="19"/>
          <w:szCs w:val="19"/>
          <w:highlight w:val="black"/>
        </w:rPr>
        <w:t>NUL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401F4D26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0BDF89AB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19B116F3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39CA3A1A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preorder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1E23B869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5B665A20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D63C5"/>
          <w:sz w:val="19"/>
          <w:szCs w:val="19"/>
          <w:highlight w:val="black"/>
        </w:rPr>
        <w:t>NUL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009C707F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0C9456B6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data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31CF3BCB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preorder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76359826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preorder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011AD13F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7CDA1B40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56545D63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inorder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7D8F7CFF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04BB4145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D63C5"/>
          <w:sz w:val="19"/>
          <w:szCs w:val="19"/>
          <w:highlight w:val="black"/>
        </w:rPr>
        <w:t>NUL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1EC3A6A5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52DCD2B8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14:paraId="7C8CC152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inorder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3EE156E2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data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65CEEBC0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inorder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4E3701CF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2F4D52F8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4474B5BB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postorder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4C6CA545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7F0D15D7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D63C5"/>
          <w:sz w:val="19"/>
          <w:szCs w:val="19"/>
          <w:highlight w:val="black"/>
        </w:rPr>
        <w:t>NUL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340BC7C7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42FBDBB5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14:paraId="5328945B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postorder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56D04C96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postorder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1016F50E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data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5BC3D667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03050FBA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74391208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searching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val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4C75B757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5B076DE1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14:paraId="470F3272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D63C5"/>
          <w:sz w:val="19"/>
          <w:szCs w:val="19"/>
          <w:highlight w:val="black"/>
        </w:rPr>
        <w:t>NUL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2D0F13DC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3679AD99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750595C7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data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va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724FF345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00348133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val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D69D85"/>
          <w:sz w:val="19"/>
          <w:szCs w:val="19"/>
          <w:highlight w:val="black"/>
        </w:rPr>
        <w:t>" is found "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794D40FD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23C32459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1056248E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53C5143B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14:paraId="4AA6018F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5D96BAE4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searching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va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7A8CA4E6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009F173A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searching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7F7F7F"/>
          <w:sz w:val="19"/>
          <w:szCs w:val="19"/>
          <w:highlight w:val="black"/>
        </w:rPr>
        <w:t>va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724AAF5C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14:paraId="36364B78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5BFA00F3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</w:p>
    <w:p w14:paraId="2103599F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1891FF75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D69D85"/>
          <w:sz w:val="19"/>
          <w:szCs w:val="19"/>
          <w:highlight w:val="black"/>
        </w:rPr>
        <w:t>"elsement not found "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3401E50D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47BCEA61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35787018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14:paraId="68710EED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54567B81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va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14CCE2CD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  <w:t xml:space="preserve">                                                       </w:t>
      </w:r>
      <w:r w:rsidRPr="00832569"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B5CEA8"/>
          <w:sz w:val="19"/>
          <w:szCs w:val="19"/>
          <w:highlight w:val="black"/>
        </w:rPr>
        <w:t>1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13258B45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root left </w:t>
      </w:r>
    </w:p>
    <w:p w14:paraId="225CA3C5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B5CEA8"/>
          <w:sz w:val="19"/>
          <w:szCs w:val="19"/>
          <w:highlight w:val="black"/>
        </w:rPr>
        <w:t>2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                                              </w:t>
      </w:r>
    </w:p>
    <w:p w14:paraId="57037DE7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B5CEA8"/>
          <w:sz w:val="19"/>
          <w:szCs w:val="19"/>
          <w:highlight w:val="black"/>
        </w:rPr>
        <w:t>5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3C01EFBE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B5CEA8"/>
          <w:sz w:val="19"/>
          <w:szCs w:val="19"/>
          <w:highlight w:val="black"/>
        </w:rPr>
        <w:t>10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31572A49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B5CEA8"/>
          <w:sz w:val="19"/>
          <w:szCs w:val="19"/>
          <w:highlight w:val="black"/>
        </w:rPr>
        <w:t>11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77FDF953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B5CEA8"/>
          <w:sz w:val="19"/>
          <w:szCs w:val="19"/>
          <w:highlight w:val="black"/>
        </w:rPr>
        <w:t>4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6552D7F1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B5CEA8"/>
          <w:sz w:val="19"/>
          <w:szCs w:val="19"/>
          <w:highlight w:val="black"/>
        </w:rPr>
        <w:t>9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36331CE1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B5CEA8"/>
          <w:sz w:val="19"/>
          <w:szCs w:val="19"/>
          <w:highlight w:val="black"/>
        </w:rPr>
        <w:t>8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                                                    </w:t>
      </w:r>
    </w:p>
    <w:p w14:paraId="61E7C5E5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57A64A"/>
          <w:sz w:val="19"/>
          <w:szCs w:val="19"/>
          <w:highlight w:val="black"/>
        </w:rPr>
        <w:t>// root right</w:t>
      </w:r>
      <w:r w:rsidRPr="00832569">
        <w:rPr>
          <w:rFonts w:ascii="Consolas" w:hAnsi="Consolas" w:cs="Consolas"/>
          <w:color w:val="57A64A"/>
          <w:sz w:val="19"/>
          <w:szCs w:val="19"/>
          <w:highlight w:val="black"/>
        </w:rPr>
        <w:tab/>
        <w:t xml:space="preserve">        </w:t>
      </w:r>
    </w:p>
    <w:p w14:paraId="139FBA16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71B293F0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B5CEA8"/>
          <w:sz w:val="19"/>
          <w:szCs w:val="19"/>
          <w:highlight w:val="black"/>
        </w:rPr>
        <w:t>3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6AE255FF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B5CEA8"/>
          <w:sz w:val="19"/>
          <w:szCs w:val="19"/>
          <w:highlight w:val="black"/>
        </w:rPr>
        <w:t>6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080A0290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03110996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B5CEA8"/>
          <w:sz w:val="19"/>
          <w:szCs w:val="19"/>
          <w:highlight w:val="black"/>
        </w:rPr>
        <w:t>7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3FA9669B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B5CEA8"/>
          <w:sz w:val="19"/>
          <w:szCs w:val="19"/>
          <w:highlight w:val="black"/>
        </w:rPr>
        <w:t>13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60D21B1B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 w:rsidRPr="00832569"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B5CEA8"/>
          <w:sz w:val="19"/>
          <w:szCs w:val="19"/>
          <w:highlight w:val="black"/>
        </w:rPr>
        <w:t>14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7766C0A2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3BF90149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D69D85"/>
          <w:sz w:val="19"/>
          <w:szCs w:val="19"/>
          <w:highlight w:val="black"/>
        </w:rPr>
        <w:t>"pree 1 for pre order "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5AB31FDD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D69D85"/>
          <w:sz w:val="19"/>
          <w:szCs w:val="19"/>
          <w:highlight w:val="black"/>
        </w:rPr>
        <w:t>"pree 2 for in order "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24DA5307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D69D85"/>
          <w:sz w:val="19"/>
          <w:szCs w:val="19"/>
          <w:highlight w:val="black"/>
        </w:rPr>
        <w:t>"pree 3 for  post order "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66B0030A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D69D85"/>
          <w:sz w:val="19"/>
          <w:szCs w:val="19"/>
          <w:highlight w:val="black"/>
        </w:rPr>
        <w:t>"pree 5 for  searching using preorder "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09718C20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D69D85"/>
          <w:sz w:val="19"/>
          <w:szCs w:val="19"/>
          <w:highlight w:val="black"/>
        </w:rPr>
        <w:t>"pree 4 for exit         "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641953E8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do</w:t>
      </w:r>
    </w:p>
    <w:p w14:paraId="3AB4D288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45FD90C9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D69D85"/>
          <w:sz w:val="19"/>
          <w:szCs w:val="19"/>
          <w:highlight w:val="black"/>
        </w:rPr>
        <w:t>"enter your choise :"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2BA83FA5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5CEA8"/>
          <w:sz w:val="19"/>
          <w:szCs w:val="19"/>
          <w:highlight w:val="black"/>
        </w:rPr>
        <w:t>1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709E6180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070F4D0F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D69D85"/>
          <w:sz w:val="19"/>
          <w:szCs w:val="19"/>
          <w:highlight w:val="black"/>
        </w:rPr>
        <w:t>"pre order traversal is :"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710BFF1B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  <w:t xml:space="preserve"> 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preorder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744693A9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529BA71D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3866F2F4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6083584D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5CEA8"/>
          <w:sz w:val="19"/>
          <w:szCs w:val="19"/>
          <w:highlight w:val="black"/>
        </w:rPr>
        <w:t>2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29DF5DC3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791CC8DE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D69D85"/>
          <w:sz w:val="19"/>
          <w:szCs w:val="19"/>
          <w:highlight w:val="black"/>
        </w:rPr>
        <w:t>"in order traversal is :"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6052F458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inorder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6974AC02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3BF7B2FA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2899EA07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5CEA8"/>
          <w:sz w:val="19"/>
          <w:szCs w:val="19"/>
          <w:highlight w:val="black"/>
        </w:rPr>
        <w:t>3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33B3D3C7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14D04CD7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D69D85"/>
          <w:sz w:val="19"/>
          <w:szCs w:val="19"/>
          <w:highlight w:val="black"/>
        </w:rPr>
        <w:t>"post order traversal is :"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16209BE4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postorder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7C092DC0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072D1A3C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68543075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00D3EF58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5CEA8"/>
          <w:sz w:val="19"/>
          <w:szCs w:val="19"/>
          <w:highlight w:val="black"/>
        </w:rPr>
        <w:t>5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5D91B997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3A89BFA8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D69D85"/>
          <w:sz w:val="19"/>
          <w:szCs w:val="19"/>
          <w:highlight w:val="black"/>
        </w:rPr>
        <w:t>"enter your value "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va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518A6141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searching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va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44C1D08E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5A6ABE89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4C1C7DA3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7C0CB752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14:paraId="0EE1AE37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5CEA8"/>
          <w:sz w:val="19"/>
          <w:szCs w:val="19"/>
          <w:highlight w:val="black"/>
        </w:rPr>
        <w:t>4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02E53D57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2F6EDF6A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D69D85"/>
          <w:sz w:val="19"/>
          <w:szCs w:val="19"/>
          <w:highlight w:val="black"/>
        </w:rPr>
        <w:t>"EXIT "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4B7DB0D0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break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2FF4FB19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6451B842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2E16B570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383B4E06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562D08D5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18B8A641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7ECEBB0A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5CEA8"/>
          <w:sz w:val="19"/>
          <w:szCs w:val="19"/>
          <w:highlight w:val="black"/>
        </w:rPr>
        <w:t>4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5BEA6E02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 w:rsidRPr="00832569"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4B8B3AD6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 w:rsidRPr="00832569"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 w:rsidRPr="00832569"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375D041A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0673238E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 w:rsidRPr="00832569">
        <w:rPr>
          <w:rFonts w:ascii="Consolas" w:hAnsi="Consolas" w:cs="Consolas"/>
          <w:color w:val="DCDCDC"/>
          <w:sz w:val="19"/>
          <w:szCs w:val="19"/>
          <w:highlight w:val="black"/>
        </w:rPr>
        <w:tab/>
        <w:t xml:space="preserve">       </w:t>
      </w:r>
    </w:p>
    <w:p w14:paraId="0A27A45A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2DD8D927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730F7971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33B2E0CF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7067294E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40A899CF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1F21796F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623C6BFE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4307D2DA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1E30DE66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53D0A36E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061A8B88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43678858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75E66AB0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2397D029" w14:textId="77777777" w:rsidR="00832569" w:rsidRPr="00832569" w:rsidRDefault="00832569" w:rsidP="0083256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3CE3DD0A" w14:textId="12196FDE" w:rsidR="007D7278" w:rsidRPr="00832569" w:rsidRDefault="00832569" w:rsidP="00832569">
      <w:pPr>
        <w:pStyle w:val="ListParagraph"/>
        <w:numPr>
          <w:ilvl w:val="0"/>
          <w:numId w:val="6"/>
        </w:numPr>
        <w:jc w:val="both"/>
        <w:rPr>
          <w:b/>
        </w:rPr>
      </w:pPr>
      <w:r w:rsidRPr="00832569"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7F9FA02E" w14:textId="331EBA75" w:rsidR="00CE30CA" w:rsidRDefault="00CE30CA" w:rsidP="00CE30CA">
      <w:pPr>
        <w:jc w:val="both"/>
        <w:rPr>
          <w:b/>
        </w:rPr>
      </w:pPr>
      <w:r>
        <w:rPr>
          <w:b/>
        </w:rPr>
        <w:t>Task 3</w:t>
      </w:r>
    </w:p>
    <w:p w14:paraId="4516FC6D" w14:textId="1E02A694" w:rsidR="002A6ECF" w:rsidRPr="00743F6F" w:rsidRDefault="00743F6F" w:rsidP="003C6BE6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function to search for a specific element from the binary tree generated in </w:t>
      </w:r>
      <w:r w:rsidRPr="00743F6F">
        <w:rPr>
          <w:b/>
          <w:lang w:val="en-GB"/>
        </w:rPr>
        <w:t>Task 1</w:t>
      </w:r>
      <w:r>
        <w:rPr>
          <w:b/>
          <w:lang w:val="en-GB"/>
        </w:rPr>
        <w:t xml:space="preserve">. </w:t>
      </w:r>
      <w:r>
        <w:rPr>
          <w:bCs/>
          <w:lang w:val="en-GB"/>
        </w:rPr>
        <w:t xml:space="preserve">If an element is present in a tree simply display a message </w:t>
      </w:r>
      <w:r w:rsidRPr="00743F6F">
        <w:rPr>
          <w:b/>
          <w:lang w:val="en-GB"/>
        </w:rPr>
        <w:t>“</w:t>
      </w:r>
      <w:r w:rsidRPr="00743F6F">
        <w:rPr>
          <w:b/>
          <w:i/>
          <w:iCs/>
          <w:lang w:val="en-GB"/>
        </w:rPr>
        <w:t xml:space="preserve">an element is present in a </w:t>
      </w:r>
      <w:r>
        <w:rPr>
          <w:b/>
          <w:i/>
          <w:iCs/>
          <w:lang w:val="en-GB"/>
        </w:rPr>
        <w:t xml:space="preserve">binary </w:t>
      </w:r>
      <w:r w:rsidRPr="00743F6F">
        <w:rPr>
          <w:b/>
          <w:i/>
          <w:iCs/>
          <w:lang w:val="en-GB"/>
        </w:rPr>
        <w:t>tree</w:t>
      </w:r>
      <w:r w:rsidRPr="00743F6F">
        <w:rPr>
          <w:b/>
          <w:lang w:val="en-GB"/>
        </w:rPr>
        <w:t>”</w:t>
      </w:r>
      <w:r>
        <w:rPr>
          <w:bCs/>
          <w:lang w:val="en-GB"/>
        </w:rPr>
        <w:t xml:space="preserve"> otherwise display </w:t>
      </w:r>
      <w:r w:rsidRPr="00743F6F">
        <w:rPr>
          <w:b/>
          <w:lang w:val="en-GB"/>
        </w:rPr>
        <w:t>“</w:t>
      </w:r>
      <w:r w:rsidRPr="00743F6F">
        <w:rPr>
          <w:b/>
          <w:i/>
          <w:iCs/>
          <w:lang w:val="en-GB"/>
        </w:rPr>
        <w:t xml:space="preserve">an element is not present in a </w:t>
      </w:r>
      <w:r>
        <w:rPr>
          <w:b/>
          <w:i/>
          <w:iCs/>
          <w:lang w:val="en-GB"/>
        </w:rPr>
        <w:t xml:space="preserve">binary </w:t>
      </w:r>
      <w:r w:rsidRPr="00743F6F">
        <w:rPr>
          <w:b/>
          <w:i/>
          <w:iCs/>
          <w:lang w:val="en-GB"/>
        </w:rPr>
        <w:t>tree</w:t>
      </w:r>
      <w:r w:rsidRPr="00743F6F">
        <w:rPr>
          <w:b/>
          <w:lang w:val="en-GB"/>
        </w:rPr>
        <w:t>”</w:t>
      </w:r>
      <w:r>
        <w:rPr>
          <w:b/>
          <w:lang w:val="en-GB"/>
        </w:rPr>
        <w:t>.</w:t>
      </w:r>
    </w:p>
    <w:p w14:paraId="1C777F66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iostream&gt;</w:t>
      </w:r>
    </w:p>
    <w:p w14:paraId="2F5F378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72E14CB1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struc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 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484813A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10275A38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dat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50BCDAAD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781E11D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34A01E28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7DB1BA78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264B9AE9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3D82A64D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5832A0A7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;</w:t>
      </w:r>
    </w:p>
    <w:p w14:paraId="294A07DA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va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181C003A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0541763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ew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3B618203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data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va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26C578F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D63C5"/>
          <w:sz w:val="19"/>
          <w:szCs w:val="19"/>
          <w:highlight w:val="black"/>
        </w:rPr>
        <w:t>N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00BF8231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D63C5"/>
          <w:sz w:val="19"/>
          <w:szCs w:val="19"/>
          <w:highlight w:val="black"/>
        </w:rPr>
        <w:t>N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4DF24414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622A8889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14C4C9D6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5C7FD6F4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re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2F664208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00FFFC4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D63C5"/>
          <w:sz w:val="19"/>
          <w:szCs w:val="19"/>
          <w:highlight w:val="black"/>
        </w:rPr>
        <w:t>N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777D3129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18D3F326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dat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1623C48F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re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75386DE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re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10DDFDF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2F655AC7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5E5860E7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7F8A6B3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7C40DD85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D63C5"/>
          <w:sz w:val="19"/>
          <w:szCs w:val="19"/>
          <w:highlight w:val="black"/>
        </w:rPr>
        <w:t>N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5F7F39EA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2EDDB6ED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14:paraId="0ABF71AD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6D78A993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dat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490E614A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47B73B8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5B72CC15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5E0C240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st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12CE4D87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0F80DDA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D63C5"/>
          <w:sz w:val="19"/>
          <w:szCs w:val="19"/>
          <w:highlight w:val="black"/>
        </w:rPr>
        <w:t>N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5DC33C0F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25E3EBB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14:paraId="33D74E6F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st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65E8C89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st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2E63777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data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38EB9FD9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42600C77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79CB19C1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earching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va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7FA7E9D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67C39AB9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14:paraId="5613AA8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D63C5"/>
          <w:sz w:val="19"/>
          <w:szCs w:val="19"/>
          <w:highlight w:val="black"/>
        </w:rPr>
        <w:t>N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4B812E5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35DCB0A1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6E70DA37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data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va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7A7065FD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45059E69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va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is found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039AF398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6A7FD2B3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44C31DF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0C61F0D1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14:paraId="2460321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196F07C8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earching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va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538A528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7C8DF5B0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earching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va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6D17548D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14:paraId="3313898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0F90C875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</w:p>
    <w:p w14:paraId="4066E900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47057D31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lsement not found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38A092A0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0325C518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5B06C956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14:paraId="2E66DB1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3AF09D1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a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3BC81024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  <w:t xml:space="preserve">                                                       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no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05200E2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root left </w:t>
      </w:r>
    </w:p>
    <w:p w14:paraId="39CC6056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                                              </w:t>
      </w:r>
    </w:p>
    <w:p w14:paraId="70989F7A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5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2A2AFC2A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4E18A003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21BF7B3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4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49E7BF6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9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5AA7CAD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8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                                                    </w:t>
      </w:r>
    </w:p>
    <w:p w14:paraId="721E22F9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/ root right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  <w:t xml:space="preserve">        </w:t>
      </w:r>
    </w:p>
    <w:p w14:paraId="0930AE7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2BA2809F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3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142D28B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6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23806707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0FFD29E6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7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7E3D126D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lef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3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07F8D07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&gt;</w:t>
      </w:r>
      <w:r>
        <w:rPr>
          <w:rFonts w:ascii="Consolas" w:hAnsi="Consolas" w:cs="Consolas"/>
          <w:color w:val="DADADA"/>
          <w:sz w:val="19"/>
          <w:szCs w:val="19"/>
          <w:highlight w:val="black"/>
        </w:rPr>
        <w:t>r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at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4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6F6147C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020C91F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ree 1 for pre order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37495CF8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ree 2 for in order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1480699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ree 3 for  post order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1D5EB77F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ree 5 for  searching using preorder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55B2321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ree 4 for exit        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30397E78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</w:t>
      </w:r>
    </w:p>
    <w:p w14:paraId="28B585B5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56D72880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your choise :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173995BD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173221F8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794DE44F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re order traversal is :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3C3C93E6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  <w:t xml:space="preserve"> 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re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7B02B94A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328B4AD0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24C1DC04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3C223FBF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08F4685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235499C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in order traversal is :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7F9CCAB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3D191995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06F739F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55780549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3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786F96B6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6BF5B21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ost order traversal is :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4BBECEE3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stor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7213B7E6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7982DFC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2CD08F05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580B7AA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5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4B6DF9B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5512BF05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your value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a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4B370A38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earching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ewnod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a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198FD34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3DA9D2F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37101F95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009871A5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14:paraId="734C8A99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4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14:paraId="5A6E109C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14:paraId="4B800DCF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XIT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0A9E8F93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break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7FF6B7EA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36FA9115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459C9CE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243B642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157E85D6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31E12FC5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26F267EB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v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4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3C89638F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14:paraId="7DBD3FD5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14:paraId="6046DB3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1955C5F3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  <w:t xml:space="preserve">       </w:t>
      </w:r>
    </w:p>
    <w:p w14:paraId="0A97A863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77239EC6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2C8F16B4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0866CC23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6AB21EE6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4E5842A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2B011BF7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649AA7C6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1C2336F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0E015C82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65469D79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61141847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5AF43628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65CE789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3CF6284E" w14:textId="77777777" w:rsidR="00832569" w:rsidRDefault="00832569" w:rsidP="00832569">
      <w:pPr>
        <w:autoSpaceDE w:val="0"/>
        <w:autoSpaceDN w:val="0"/>
        <w:adjustRightInd w:val="0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14:paraId="0F802B0D" w14:textId="4A75092F" w:rsidR="00BB2859" w:rsidRDefault="00832569" w:rsidP="00832569">
      <w:pPr>
        <w:jc w:val="both"/>
        <w:rPr>
          <w:b/>
          <w:lang w:val="en-GB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14:paraId="1F8C848F" w14:textId="20B751DB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3E19056B" w:rsidR="005C1063" w:rsidRPr="006469FB" w:rsidRDefault="00591AD4" w:rsidP="00263FFE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0F338113" w:rsidR="005C1063" w:rsidRPr="006469FB" w:rsidRDefault="008F662A" w:rsidP="00174EEF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6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91AD4" w:rsidRPr="006469FB" w14:paraId="3541050F" w14:textId="77777777" w:rsidTr="00832569">
        <w:trPr>
          <w:jc w:val="center"/>
        </w:trPr>
        <w:tc>
          <w:tcPr>
            <w:tcW w:w="981" w:type="dxa"/>
            <w:vAlign w:val="center"/>
          </w:tcPr>
          <w:p w14:paraId="1C700738" w14:textId="5365BC7A" w:rsidR="00591AD4" w:rsidRDefault="00591AD4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3</w:t>
            </w:r>
          </w:p>
        </w:tc>
        <w:tc>
          <w:tcPr>
            <w:tcW w:w="896" w:type="dxa"/>
          </w:tcPr>
          <w:p w14:paraId="10D1A705" w14:textId="5421F580" w:rsidR="00591AD4" w:rsidRDefault="002E6D3A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56011CB8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03B797A3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E66061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E66061" w:rsidRPr="000B6C4B" w:rsidRDefault="00E66061" w:rsidP="00E66061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3163CA30" w:rsidR="00DB1493" w:rsidRPr="006469FB" w:rsidRDefault="005C1063" w:rsidP="005F50D6">
      <w:pPr>
        <w:jc w:val="both"/>
        <w:rPr>
          <w:b/>
        </w:rPr>
      </w:pPr>
      <w:r>
        <w:rPr>
          <w:b/>
          <w:noProof/>
          <w:lang w:val="fr-FR"/>
        </w:rPr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  <w:r w:rsidR="005F50D6">
        <w:rPr>
          <w:b/>
          <w:noProof/>
          <w:lang w:val="fr-FR"/>
        </w:rPr>
        <w:t xml:space="preserve"> Also for each task, attach a screenshot of the output</w:t>
      </w:r>
      <w:r w:rsidR="00AE1069">
        <w:rPr>
          <w:b/>
          <w:noProof/>
          <w:lang w:val="fr-FR"/>
        </w:rPr>
        <w:t>.</w:t>
      </w:r>
    </w:p>
    <w:sectPr w:rsidR="00DB1493" w:rsidRPr="006469FB" w:rsidSect="008709E1">
      <w:headerReference w:type="default" r:id="rId10"/>
      <w:footerReference w:type="default" r:id="rId11"/>
      <w:headerReference w:type="first" r:id="rId12"/>
      <w:footerReference w:type="first" r:id="rId13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8B5A32" w14:textId="77777777" w:rsidR="00BA3D36" w:rsidRDefault="00BA3D36">
      <w:r>
        <w:separator/>
      </w:r>
    </w:p>
  </w:endnote>
  <w:endnote w:type="continuationSeparator" w:id="0">
    <w:p w14:paraId="4B73C483" w14:textId="77777777" w:rsidR="00BA3D36" w:rsidRDefault="00BA3D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AF784" w14:textId="0A0CD44E" w:rsidR="00832569" w:rsidRDefault="00832569" w:rsidP="0095663B">
    <w:pPr>
      <w:pStyle w:val="Footer"/>
      <w:jc w:val="right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A1075B">
      <w:rPr>
        <w:noProof/>
      </w:rPr>
      <w:t>7</w:t>
    </w:r>
    <w:r>
      <w:rPr>
        <w:noProof/>
      </w:rPr>
      <w:fldChar w:fldCharType="end"/>
    </w:r>
    <w:r>
      <w:t xml:space="preserve"> of </w:t>
    </w:r>
    <w:fldSimple w:instr=" NUMPAGES ">
      <w:r w:rsidR="00A1075B">
        <w:rPr>
          <w:noProof/>
        </w:rPr>
        <w:t>9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9A59DA" w14:textId="77777777" w:rsidR="00832569" w:rsidRPr="00C17C3F" w:rsidRDefault="00832569" w:rsidP="005C197D">
    <w:pPr>
      <w:pStyle w:val="Footer"/>
      <w:jc w:val="right"/>
      <w:rPr>
        <w:rFonts w:ascii="Calibri" w:hAnsi="Calibri" w:cs="Calibri"/>
      </w:rPr>
    </w:pPr>
  </w:p>
  <w:p w14:paraId="7C75D1DD" w14:textId="77777777" w:rsidR="00832569" w:rsidRDefault="008325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DE0ECE" w14:textId="77777777" w:rsidR="00BA3D36" w:rsidRDefault="00BA3D36">
      <w:r>
        <w:separator/>
      </w:r>
    </w:p>
  </w:footnote>
  <w:footnote w:type="continuationSeparator" w:id="0">
    <w:p w14:paraId="6BC987EF" w14:textId="77777777" w:rsidR="00BA3D36" w:rsidRDefault="00BA3D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B369A" w14:textId="77777777" w:rsidR="00832569" w:rsidRDefault="00832569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832569" w:rsidRPr="001F4E0C" w:rsidRDefault="00832569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BC568" w14:textId="77777777" w:rsidR="00832569" w:rsidRPr="00BB49BC" w:rsidRDefault="00832569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9608B4"/>
    <w:multiLevelType w:val="hybridMultilevel"/>
    <w:tmpl w:val="03F65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4F6054B5"/>
    <w:multiLevelType w:val="hybridMultilevel"/>
    <w:tmpl w:val="E266E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5729C3"/>
    <w:multiLevelType w:val="hybridMultilevel"/>
    <w:tmpl w:val="CE04E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0"/>
  </w:num>
  <w:num w:numId="5">
    <w:abstractNumId w:val="4"/>
  </w:num>
  <w:num w:numId="6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NKwFAJ8JRHQtAAAA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50663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2241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5111"/>
    <w:rsid w:val="000A57F7"/>
    <w:rsid w:val="000B09EC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3EA7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4EEF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26DE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C48DF"/>
    <w:rsid w:val="001D01B2"/>
    <w:rsid w:val="001D04DC"/>
    <w:rsid w:val="001D2268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44332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3FFE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85524"/>
    <w:rsid w:val="00286777"/>
    <w:rsid w:val="002900BC"/>
    <w:rsid w:val="00290502"/>
    <w:rsid w:val="00290E52"/>
    <w:rsid w:val="00291588"/>
    <w:rsid w:val="002916C7"/>
    <w:rsid w:val="00291898"/>
    <w:rsid w:val="00292DD7"/>
    <w:rsid w:val="0029454E"/>
    <w:rsid w:val="002978BC"/>
    <w:rsid w:val="002A2005"/>
    <w:rsid w:val="002A474E"/>
    <w:rsid w:val="002A4ACC"/>
    <w:rsid w:val="002A551C"/>
    <w:rsid w:val="002A68F6"/>
    <w:rsid w:val="002A69E4"/>
    <w:rsid w:val="002A6ECF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B7007"/>
    <w:rsid w:val="002C000B"/>
    <w:rsid w:val="002C287A"/>
    <w:rsid w:val="002C470D"/>
    <w:rsid w:val="002C518F"/>
    <w:rsid w:val="002D387C"/>
    <w:rsid w:val="002D5978"/>
    <w:rsid w:val="002D7141"/>
    <w:rsid w:val="002E246B"/>
    <w:rsid w:val="002E3821"/>
    <w:rsid w:val="002E3CDE"/>
    <w:rsid w:val="002E3E2A"/>
    <w:rsid w:val="002E4FBB"/>
    <w:rsid w:val="002E5117"/>
    <w:rsid w:val="002E6D3A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60F"/>
    <w:rsid w:val="00334A70"/>
    <w:rsid w:val="003362F5"/>
    <w:rsid w:val="00336921"/>
    <w:rsid w:val="0033709A"/>
    <w:rsid w:val="00337829"/>
    <w:rsid w:val="003419AE"/>
    <w:rsid w:val="0034427E"/>
    <w:rsid w:val="00344ACF"/>
    <w:rsid w:val="00352484"/>
    <w:rsid w:val="00352E6D"/>
    <w:rsid w:val="003551CA"/>
    <w:rsid w:val="003614D5"/>
    <w:rsid w:val="00364B68"/>
    <w:rsid w:val="003654A0"/>
    <w:rsid w:val="00365662"/>
    <w:rsid w:val="00366F77"/>
    <w:rsid w:val="003731D3"/>
    <w:rsid w:val="00374968"/>
    <w:rsid w:val="003755C4"/>
    <w:rsid w:val="0037791C"/>
    <w:rsid w:val="00385047"/>
    <w:rsid w:val="00385494"/>
    <w:rsid w:val="00385B3E"/>
    <w:rsid w:val="003863F2"/>
    <w:rsid w:val="00386DE0"/>
    <w:rsid w:val="003902AE"/>
    <w:rsid w:val="00390B22"/>
    <w:rsid w:val="00391640"/>
    <w:rsid w:val="003A11C0"/>
    <w:rsid w:val="003A2DB1"/>
    <w:rsid w:val="003A37F2"/>
    <w:rsid w:val="003A397F"/>
    <w:rsid w:val="003A495B"/>
    <w:rsid w:val="003A61B9"/>
    <w:rsid w:val="003B54FC"/>
    <w:rsid w:val="003B6338"/>
    <w:rsid w:val="003B6A73"/>
    <w:rsid w:val="003C130F"/>
    <w:rsid w:val="003C1E53"/>
    <w:rsid w:val="003C5322"/>
    <w:rsid w:val="003C6BE6"/>
    <w:rsid w:val="003D5190"/>
    <w:rsid w:val="003D64BC"/>
    <w:rsid w:val="003E1B1E"/>
    <w:rsid w:val="003E3787"/>
    <w:rsid w:val="003E4F66"/>
    <w:rsid w:val="003E6867"/>
    <w:rsid w:val="003F4D0B"/>
    <w:rsid w:val="003F74CE"/>
    <w:rsid w:val="004027D1"/>
    <w:rsid w:val="00402D7D"/>
    <w:rsid w:val="00402EB3"/>
    <w:rsid w:val="00404917"/>
    <w:rsid w:val="00405674"/>
    <w:rsid w:val="004057F6"/>
    <w:rsid w:val="0040669B"/>
    <w:rsid w:val="0041060B"/>
    <w:rsid w:val="004109FD"/>
    <w:rsid w:val="0041530F"/>
    <w:rsid w:val="00420DB8"/>
    <w:rsid w:val="00423109"/>
    <w:rsid w:val="00423CD0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0BA5"/>
    <w:rsid w:val="004A1956"/>
    <w:rsid w:val="004B31AC"/>
    <w:rsid w:val="004B7584"/>
    <w:rsid w:val="004C1B51"/>
    <w:rsid w:val="004C3DA9"/>
    <w:rsid w:val="004C4641"/>
    <w:rsid w:val="004C63F3"/>
    <w:rsid w:val="004D2D51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3986"/>
    <w:rsid w:val="004F7C09"/>
    <w:rsid w:val="00500F81"/>
    <w:rsid w:val="0050700A"/>
    <w:rsid w:val="00507AA4"/>
    <w:rsid w:val="00510DA8"/>
    <w:rsid w:val="00514380"/>
    <w:rsid w:val="00515D1F"/>
    <w:rsid w:val="00516D97"/>
    <w:rsid w:val="00524052"/>
    <w:rsid w:val="00526FF4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93"/>
    <w:rsid w:val="00564BC5"/>
    <w:rsid w:val="00567CD7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AD4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19E"/>
    <w:rsid w:val="005D3B16"/>
    <w:rsid w:val="005D3B4C"/>
    <w:rsid w:val="005D3F48"/>
    <w:rsid w:val="005D6F57"/>
    <w:rsid w:val="005E21A2"/>
    <w:rsid w:val="005E2D22"/>
    <w:rsid w:val="005E4559"/>
    <w:rsid w:val="005E6B8E"/>
    <w:rsid w:val="005E72B4"/>
    <w:rsid w:val="005E79FD"/>
    <w:rsid w:val="005F19D7"/>
    <w:rsid w:val="005F3075"/>
    <w:rsid w:val="005F50D6"/>
    <w:rsid w:val="005F5E96"/>
    <w:rsid w:val="00600B3B"/>
    <w:rsid w:val="006010EC"/>
    <w:rsid w:val="006017F4"/>
    <w:rsid w:val="006041CF"/>
    <w:rsid w:val="0060644A"/>
    <w:rsid w:val="00606E0F"/>
    <w:rsid w:val="006102F3"/>
    <w:rsid w:val="006104E7"/>
    <w:rsid w:val="00611F95"/>
    <w:rsid w:val="00613BEC"/>
    <w:rsid w:val="00614BCA"/>
    <w:rsid w:val="00620535"/>
    <w:rsid w:val="0062188F"/>
    <w:rsid w:val="006221AD"/>
    <w:rsid w:val="00624844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47364"/>
    <w:rsid w:val="0065243F"/>
    <w:rsid w:val="00653BF6"/>
    <w:rsid w:val="00653EBD"/>
    <w:rsid w:val="006549BA"/>
    <w:rsid w:val="00660E9B"/>
    <w:rsid w:val="00666AC6"/>
    <w:rsid w:val="0067306D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700CF6"/>
    <w:rsid w:val="00703317"/>
    <w:rsid w:val="00711FBC"/>
    <w:rsid w:val="0071235C"/>
    <w:rsid w:val="00715081"/>
    <w:rsid w:val="00715661"/>
    <w:rsid w:val="00716AC5"/>
    <w:rsid w:val="00722092"/>
    <w:rsid w:val="007225FD"/>
    <w:rsid w:val="00724C0E"/>
    <w:rsid w:val="00724E30"/>
    <w:rsid w:val="00730DD3"/>
    <w:rsid w:val="00735777"/>
    <w:rsid w:val="0073714E"/>
    <w:rsid w:val="007379ED"/>
    <w:rsid w:val="00740B1D"/>
    <w:rsid w:val="00740EA3"/>
    <w:rsid w:val="00743F6F"/>
    <w:rsid w:val="00744789"/>
    <w:rsid w:val="00745FBC"/>
    <w:rsid w:val="00746A47"/>
    <w:rsid w:val="00750CBC"/>
    <w:rsid w:val="00753A12"/>
    <w:rsid w:val="0075456B"/>
    <w:rsid w:val="0075663B"/>
    <w:rsid w:val="00757CA1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0B46"/>
    <w:rsid w:val="007D45E4"/>
    <w:rsid w:val="007D7278"/>
    <w:rsid w:val="007E1C3C"/>
    <w:rsid w:val="007E202E"/>
    <w:rsid w:val="007E4152"/>
    <w:rsid w:val="007E4374"/>
    <w:rsid w:val="007E69BA"/>
    <w:rsid w:val="007E6F5E"/>
    <w:rsid w:val="007F08AB"/>
    <w:rsid w:val="007F2827"/>
    <w:rsid w:val="00801677"/>
    <w:rsid w:val="00802DF4"/>
    <w:rsid w:val="00804235"/>
    <w:rsid w:val="00807A4B"/>
    <w:rsid w:val="008114D9"/>
    <w:rsid w:val="00822D86"/>
    <w:rsid w:val="0082567E"/>
    <w:rsid w:val="00831698"/>
    <w:rsid w:val="00832569"/>
    <w:rsid w:val="00833527"/>
    <w:rsid w:val="00833C73"/>
    <w:rsid w:val="00833D39"/>
    <w:rsid w:val="00835999"/>
    <w:rsid w:val="00841E96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57885"/>
    <w:rsid w:val="00863166"/>
    <w:rsid w:val="00863753"/>
    <w:rsid w:val="008709E1"/>
    <w:rsid w:val="008719F4"/>
    <w:rsid w:val="00873C26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A5A"/>
    <w:rsid w:val="008A1C1B"/>
    <w:rsid w:val="008A2461"/>
    <w:rsid w:val="008A360F"/>
    <w:rsid w:val="008A40CD"/>
    <w:rsid w:val="008A4D46"/>
    <w:rsid w:val="008A5A01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5DA4"/>
    <w:rsid w:val="008E665C"/>
    <w:rsid w:val="008E731C"/>
    <w:rsid w:val="008F08F7"/>
    <w:rsid w:val="008F0A03"/>
    <w:rsid w:val="008F1D68"/>
    <w:rsid w:val="008F1DBA"/>
    <w:rsid w:val="008F662A"/>
    <w:rsid w:val="008F6E47"/>
    <w:rsid w:val="00901BFC"/>
    <w:rsid w:val="00901E65"/>
    <w:rsid w:val="00912FC3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F45"/>
    <w:rsid w:val="00944E78"/>
    <w:rsid w:val="00945E6B"/>
    <w:rsid w:val="00947B51"/>
    <w:rsid w:val="00947E02"/>
    <w:rsid w:val="00950DB2"/>
    <w:rsid w:val="009527D9"/>
    <w:rsid w:val="00952E8C"/>
    <w:rsid w:val="009530CC"/>
    <w:rsid w:val="009540CF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22D2"/>
    <w:rsid w:val="00983189"/>
    <w:rsid w:val="00983F29"/>
    <w:rsid w:val="00991297"/>
    <w:rsid w:val="00993965"/>
    <w:rsid w:val="00995C95"/>
    <w:rsid w:val="00996AF9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075B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D24"/>
    <w:rsid w:val="00A46FC3"/>
    <w:rsid w:val="00A50216"/>
    <w:rsid w:val="00A50D9A"/>
    <w:rsid w:val="00A525A7"/>
    <w:rsid w:val="00A55ADE"/>
    <w:rsid w:val="00A65E74"/>
    <w:rsid w:val="00A70035"/>
    <w:rsid w:val="00A7185A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6B01"/>
    <w:rsid w:val="00AB7763"/>
    <w:rsid w:val="00AC0180"/>
    <w:rsid w:val="00AC25C2"/>
    <w:rsid w:val="00AC6C0A"/>
    <w:rsid w:val="00AD2BE0"/>
    <w:rsid w:val="00AD4276"/>
    <w:rsid w:val="00AD7EF7"/>
    <w:rsid w:val="00AE1069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07BF7"/>
    <w:rsid w:val="00B13746"/>
    <w:rsid w:val="00B13BC6"/>
    <w:rsid w:val="00B154F3"/>
    <w:rsid w:val="00B20C40"/>
    <w:rsid w:val="00B25CC0"/>
    <w:rsid w:val="00B34C24"/>
    <w:rsid w:val="00B37D82"/>
    <w:rsid w:val="00B40072"/>
    <w:rsid w:val="00B40BA2"/>
    <w:rsid w:val="00B4312E"/>
    <w:rsid w:val="00B43E37"/>
    <w:rsid w:val="00B44969"/>
    <w:rsid w:val="00B45428"/>
    <w:rsid w:val="00B46F64"/>
    <w:rsid w:val="00B47017"/>
    <w:rsid w:val="00B52E84"/>
    <w:rsid w:val="00B53F37"/>
    <w:rsid w:val="00B577E0"/>
    <w:rsid w:val="00B615EE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0B72"/>
    <w:rsid w:val="00B719DE"/>
    <w:rsid w:val="00B8083F"/>
    <w:rsid w:val="00B818A5"/>
    <w:rsid w:val="00B87FAE"/>
    <w:rsid w:val="00B91553"/>
    <w:rsid w:val="00B919B8"/>
    <w:rsid w:val="00B92930"/>
    <w:rsid w:val="00B929A6"/>
    <w:rsid w:val="00B959B9"/>
    <w:rsid w:val="00B962F3"/>
    <w:rsid w:val="00B9636A"/>
    <w:rsid w:val="00B96A49"/>
    <w:rsid w:val="00B97A11"/>
    <w:rsid w:val="00BA398B"/>
    <w:rsid w:val="00BA3D36"/>
    <w:rsid w:val="00BA7073"/>
    <w:rsid w:val="00BA7CC7"/>
    <w:rsid w:val="00BB2859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D3F"/>
    <w:rsid w:val="00BC7FEF"/>
    <w:rsid w:val="00BD1883"/>
    <w:rsid w:val="00BD235B"/>
    <w:rsid w:val="00BF1FB2"/>
    <w:rsid w:val="00BF6B08"/>
    <w:rsid w:val="00C006C8"/>
    <w:rsid w:val="00C0084E"/>
    <w:rsid w:val="00C01413"/>
    <w:rsid w:val="00C02655"/>
    <w:rsid w:val="00C03021"/>
    <w:rsid w:val="00C0622D"/>
    <w:rsid w:val="00C073ED"/>
    <w:rsid w:val="00C07BE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67665"/>
    <w:rsid w:val="00C709BE"/>
    <w:rsid w:val="00C75FB3"/>
    <w:rsid w:val="00C7632E"/>
    <w:rsid w:val="00C80DF4"/>
    <w:rsid w:val="00C81D14"/>
    <w:rsid w:val="00C85061"/>
    <w:rsid w:val="00C8528A"/>
    <w:rsid w:val="00C91075"/>
    <w:rsid w:val="00C924F5"/>
    <w:rsid w:val="00C932BA"/>
    <w:rsid w:val="00C941A0"/>
    <w:rsid w:val="00C959B3"/>
    <w:rsid w:val="00C96B51"/>
    <w:rsid w:val="00C96FA0"/>
    <w:rsid w:val="00C97DBB"/>
    <w:rsid w:val="00CA223D"/>
    <w:rsid w:val="00CA2295"/>
    <w:rsid w:val="00CA2F78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D07"/>
    <w:rsid w:val="00CD3F57"/>
    <w:rsid w:val="00CD7A3C"/>
    <w:rsid w:val="00CE17EF"/>
    <w:rsid w:val="00CE1D41"/>
    <w:rsid w:val="00CE2918"/>
    <w:rsid w:val="00CE30CA"/>
    <w:rsid w:val="00CE43D2"/>
    <w:rsid w:val="00CE621A"/>
    <w:rsid w:val="00CE7562"/>
    <w:rsid w:val="00CF057D"/>
    <w:rsid w:val="00CF2660"/>
    <w:rsid w:val="00CF4B9E"/>
    <w:rsid w:val="00CF4CAC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07309"/>
    <w:rsid w:val="00D100A0"/>
    <w:rsid w:val="00D10ECE"/>
    <w:rsid w:val="00D113B2"/>
    <w:rsid w:val="00D1431A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47C35"/>
    <w:rsid w:val="00D5078E"/>
    <w:rsid w:val="00D54AC6"/>
    <w:rsid w:val="00D54B7D"/>
    <w:rsid w:val="00D5532F"/>
    <w:rsid w:val="00D56835"/>
    <w:rsid w:val="00D56A98"/>
    <w:rsid w:val="00D5767B"/>
    <w:rsid w:val="00D614EB"/>
    <w:rsid w:val="00D61867"/>
    <w:rsid w:val="00D61D03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47A0"/>
    <w:rsid w:val="00E66061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4444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0240"/>
    <w:rsid w:val="00F259C7"/>
    <w:rsid w:val="00F25C02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56AF"/>
    <w:rsid w:val="00F86744"/>
    <w:rsid w:val="00F92212"/>
    <w:rsid w:val="00F94C4A"/>
    <w:rsid w:val="00F95E59"/>
    <w:rsid w:val="00F9780B"/>
    <w:rsid w:val="00FA007E"/>
    <w:rsid w:val="00FA03F7"/>
    <w:rsid w:val="00FA36A9"/>
    <w:rsid w:val="00FA39E6"/>
    <w:rsid w:val="00FA6D46"/>
    <w:rsid w:val="00FB0507"/>
    <w:rsid w:val="00FB124D"/>
    <w:rsid w:val="00FC0194"/>
    <w:rsid w:val="00FC2332"/>
    <w:rsid w:val="00FC3D0B"/>
    <w:rsid w:val="00FC4A13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  <w:rsid w:val="00FF6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character" w:customStyle="1" w:styleId="font-weight-bold">
    <w:name w:val="font-weight-bold"/>
    <w:basedOn w:val="DefaultParagraphFont"/>
    <w:rsid w:val="00FF6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322815-9D66-4EAC-B523-DAD9ED7A5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291</Words>
  <Characters>736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8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user</cp:lastModifiedBy>
  <cp:revision>2</cp:revision>
  <cp:lastPrinted>2018-10-24T07:56:00Z</cp:lastPrinted>
  <dcterms:created xsi:type="dcterms:W3CDTF">2023-05-18T06:29:00Z</dcterms:created>
  <dcterms:modified xsi:type="dcterms:W3CDTF">2023-05-18T06:29:00Z</dcterms:modified>
</cp:coreProperties>
</file>